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"/>
        <w:tblpPr w:leftFromText="180" w:rightFromText="180" w:vertAnchor="page" w:horzAnchor="margin" w:tblpY="2521"/>
        <w:tblW w:w="0" w:type="auto"/>
        <w:tblLook w:val="04A0" w:firstRow="1" w:lastRow="0" w:firstColumn="1" w:lastColumn="0" w:noHBand="0" w:noVBand="1"/>
      </w:tblPr>
      <w:tblGrid>
        <w:gridCol w:w="916"/>
        <w:gridCol w:w="2193"/>
        <w:gridCol w:w="6241"/>
      </w:tblGrid>
      <w:tr w:rsidR="000778ED" w14:paraId="7767CB0F" w14:textId="77777777" w:rsidTr="000778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3"/>
            <w:tcBorders>
              <w:top w:val="nil"/>
              <w:bottom w:val="nil"/>
            </w:tcBorders>
            <w:vAlign w:val="center"/>
          </w:tcPr>
          <w:p w14:paraId="6A847ACC" w14:textId="3E645E63" w:rsidR="000778ED" w:rsidRPr="00A706D9" w:rsidRDefault="000778ED" w:rsidP="000778ED">
            <w:pPr>
              <w:tabs>
                <w:tab w:val="left" w:pos="2890"/>
              </w:tabs>
              <w:jc w:val="center"/>
              <w:rPr>
                <w:b w:val="0"/>
              </w:rPr>
            </w:pPr>
          </w:p>
        </w:tc>
      </w:tr>
      <w:tr w:rsidR="00F421CD" w14:paraId="4ACF0514" w14:textId="77777777" w:rsidTr="000778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14:paraId="0F7E97C2" w14:textId="0A0FBD75" w:rsidR="00953621" w:rsidRPr="00953621" w:rsidRDefault="00F421CD" w:rsidP="000778ED">
            <w:pPr>
              <w:tabs>
                <w:tab w:val="left" w:pos="2890"/>
              </w:tabs>
              <w:jc w:val="center"/>
            </w:pPr>
            <w:r w:rsidRPr="00A706D9">
              <w:t>SITUATION:</w:t>
            </w:r>
            <w:r w:rsidRPr="00A706D9">
              <w:rPr>
                <w:spacing w:val="53"/>
              </w:rPr>
              <w:t xml:space="preserve"> </w:t>
            </w:r>
            <w:r w:rsidR="00250F76">
              <w:t>Seven</w:t>
            </w:r>
            <w:r w:rsidR="00F23666">
              <w:t>-year-old child feels sad about being excluded by friends</w:t>
            </w:r>
          </w:p>
          <w:p w14:paraId="715E5425" w14:textId="47701257" w:rsidR="00F421CD" w:rsidRPr="00953621" w:rsidRDefault="00F421CD" w:rsidP="000778ED">
            <w:pPr>
              <w:tabs>
                <w:tab w:val="left" w:pos="2890"/>
              </w:tabs>
              <w:jc w:val="center"/>
              <w:rPr>
                <w:b w:val="0"/>
                <w:spacing w:val="-52"/>
              </w:rPr>
            </w:pPr>
            <w:r w:rsidRPr="00A706D9">
              <w:t>The</w:t>
            </w:r>
            <w:r w:rsidRPr="00A706D9">
              <w:rPr>
                <w:spacing w:val="-2"/>
              </w:rPr>
              <w:t xml:space="preserve"> </w:t>
            </w:r>
            <w:r w:rsidR="00F23666">
              <w:rPr>
                <w:spacing w:val="-2"/>
              </w:rPr>
              <w:t>Teacher</w:t>
            </w:r>
            <w:r w:rsidRPr="00A706D9">
              <w:t>:</w:t>
            </w:r>
          </w:p>
        </w:tc>
      </w:tr>
      <w:tr w:rsidR="00953621" w14:paraId="7DA04760" w14:textId="77777777" w:rsidTr="000778ED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6" w:type="dxa"/>
            <w:tcBorders>
              <w:top w:val="single" w:sz="4" w:space="0" w:color="auto"/>
            </w:tcBorders>
            <w:vAlign w:val="center"/>
          </w:tcPr>
          <w:p w14:paraId="63961B76" w14:textId="5CECDAE6" w:rsidR="0006283A" w:rsidRPr="00A706D9" w:rsidRDefault="0006283A" w:rsidP="000778ED">
            <w:pPr>
              <w:jc w:val="center"/>
            </w:pPr>
            <w:r w:rsidRPr="00A706D9">
              <w:rPr>
                <w:noProof/>
                <w:position w:val="-13"/>
              </w:rPr>
              <w:drawing>
                <wp:inline distT="0" distB="0" distL="0" distR="0" wp14:anchorId="169EFBDA" wp14:editId="153E495A">
                  <wp:extent cx="295948" cy="289559"/>
                  <wp:effectExtent l="0" t="0" r="0" b="0"/>
                  <wp:docPr id="7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3.pn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48" cy="289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3" w:type="dxa"/>
            <w:tcBorders>
              <w:top w:val="single" w:sz="4" w:space="0" w:color="auto"/>
            </w:tcBorders>
            <w:vAlign w:val="center"/>
          </w:tcPr>
          <w:p w14:paraId="10A87B13" w14:textId="3BD6AC51" w:rsidR="0006283A" w:rsidRPr="00A706D9" w:rsidRDefault="0006283A" w:rsidP="000778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06D9">
              <w:t>ABUSE</w:t>
            </w:r>
          </w:p>
        </w:tc>
        <w:tc>
          <w:tcPr>
            <w:tcW w:w="6241" w:type="dxa"/>
            <w:tcBorders>
              <w:top w:val="single" w:sz="4" w:space="0" w:color="auto"/>
            </w:tcBorders>
            <w:vAlign w:val="center"/>
          </w:tcPr>
          <w:p w14:paraId="2A864F63" w14:textId="2A334C51" w:rsidR="0006283A" w:rsidRPr="0026774B" w:rsidRDefault="0026774B" w:rsidP="000778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i/>
                <w:iCs/>
              </w:rPr>
              <w:t>“</w:t>
            </w:r>
            <w:r w:rsidR="003B5376">
              <w:rPr>
                <w:i/>
                <w:iCs/>
              </w:rPr>
              <w:t>I don’t blame them</w:t>
            </w:r>
            <w:r>
              <w:rPr>
                <w:i/>
                <w:iCs/>
              </w:rPr>
              <w:t xml:space="preserve">. Who would want to play with </w:t>
            </w:r>
            <w:r w:rsidR="000A4E56">
              <w:rPr>
                <w:i/>
                <w:iCs/>
              </w:rPr>
              <w:t>a crybaby</w:t>
            </w:r>
            <w:r>
              <w:rPr>
                <w:i/>
                <w:iCs/>
              </w:rPr>
              <w:t xml:space="preserve"> like you?”</w:t>
            </w:r>
            <w:r w:rsidR="00654F10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 </w:t>
            </w:r>
            <w:r>
              <w:t>Hits child on upper arm or twists ear.</w:t>
            </w:r>
          </w:p>
        </w:tc>
      </w:tr>
      <w:tr w:rsidR="00984CD0" w14:paraId="4ED1F1F9" w14:textId="77777777" w:rsidTr="000778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6" w:type="dxa"/>
            <w:vAlign w:val="center"/>
          </w:tcPr>
          <w:p w14:paraId="08DF39D8" w14:textId="1001B101" w:rsidR="0006283A" w:rsidRPr="00A706D9" w:rsidRDefault="00984CD0" w:rsidP="000778ED">
            <w:pPr>
              <w:jc w:val="center"/>
            </w:pPr>
            <w:r w:rsidRPr="00A706D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55E0DA3" wp14:editId="1190CAAE">
                  <wp:extent cx="347635" cy="292100"/>
                  <wp:effectExtent l="0" t="0" r="0" b="0"/>
                  <wp:docPr id="6" name="Picture 6" descr="Shape,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Shape, circle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089" cy="300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3" w:type="dxa"/>
            <w:vAlign w:val="center"/>
          </w:tcPr>
          <w:p w14:paraId="76BAD2A1" w14:textId="3248DA6D" w:rsidR="0006283A" w:rsidRPr="00A706D9" w:rsidRDefault="0006283A" w:rsidP="000778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06D9">
              <w:t>CONDITIONAL CARE</w:t>
            </w:r>
          </w:p>
        </w:tc>
        <w:tc>
          <w:tcPr>
            <w:tcW w:w="6241" w:type="dxa"/>
            <w:vAlign w:val="center"/>
          </w:tcPr>
          <w:p w14:paraId="782F6F68" w14:textId="0BB9E88D" w:rsidR="0006283A" w:rsidRPr="00A706D9" w:rsidRDefault="00654F10" w:rsidP="00077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ighs, </w:t>
            </w:r>
            <w:r w:rsidR="00FB20C8">
              <w:t xml:space="preserve">says, </w:t>
            </w:r>
            <w:r w:rsidR="00FB20C8" w:rsidRPr="00FB20C8">
              <w:rPr>
                <w:i/>
                <w:iCs/>
              </w:rPr>
              <w:t>I’d</w:t>
            </w:r>
            <w:r w:rsidR="00571920" w:rsidRPr="00571920">
              <w:rPr>
                <w:i/>
                <w:iCs/>
              </w:rPr>
              <w:t xml:space="preserve"> always hoped that you would be popular.</w:t>
            </w:r>
          </w:p>
        </w:tc>
      </w:tr>
      <w:tr w:rsidR="00984CD0" w14:paraId="4AA22CEA" w14:textId="77777777" w:rsidTr="000778ED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6" w:type="dxa"/>
            <w:vAlign w:val="center"/>
          </w:tcPr>
          <w:p w14:paraId="673CCDC6" w14:textId="620D1267" w:rsidR="00984CD0" w:rsidRPr="00A706D9" w:rsidRDefault="000935D9" w:rsidP="000778ED">
            <w:pPr>
              <w:jc w:val="center"/>
            </w:pPr>
            <w:r w:rsidRPr="00A706D9">
              <w:rPr>
                <w:noProof/>
              </w:rPr>
              <w:drawing>
                <wp:inline distT="0" distB="0" distL="0" distR="0" wp14:anchorId="2A87EA90" wp14:editId="7ABC2589">
                  <wp:extent cx="324200" cy="324200"/>
                  <wp:effectExtent l="0" t="0" r="0" b="0"/>
                  <wp:docPr id="12" name="Picture 12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Shape&#10;&#10;Description automatically generated with low confidence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200" cy="32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3" w:type="dxa"/>
            <w:vAlign w:val="center"/>
          </w:tcPr>
          <w:p w14:paraId="22AF097C" w14:textId="5CF40317" w:rsidR="00984CD0" w:rsidRPr="00A706D9" w:rsidRDefault="00984CD0" w:rsidP="000778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06D9">
              <w:t>ASSERTIVE CARE</w:t>
            </w:r>
          </w:p>
        </w:tc>
        <w:tc>
          <w:tcPr>
            <w:tcW w:w="6241" w:type="dxa"/>
            <w:vAlign w:val="center"/>
          </w:tcPr>
          <w:p w14:paraId="300BAABF" w14:textId="44C6639E" w:rsidR="00984CD0" w:rsidRPr="00A706D9" w:rsidRDefault="002520CE" w:rsidP="000778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520CE">
              <w:t xml:space="preserve">Says, </w:t>
            </w:r>
            <w:r w:rsidR="00CB4460">
              <w:rPr>
                <w:i/>
                <w:iCs/>
              </w:rPr>
              <w:t>I love you and I think you are wonderful</w:t>
            </w:r>
            <w:r w:rsidRPr="002520CE">
              <w:rPr>
                <w:i/>
                <w:iCs/>
              </w:rPr>
              <w:t>.</w:t>
            </w:r>
            <w:r w:rsidR="00873625">
              <w:rPr>
                <w:i/>
                <w:iCs/>
              </w:rPr>
              <w:t xml:space="preserve"> I’m sorry they left you out. </w:t>
            </w:r>
            <w:r w:rsidR="00F44F31">
              <w:rPr>
                <w:i/>
                <w:iCs/>
              </w:rPr>
              <w:t>Let’s talk to the teacher and ask for help</w:t>
            </w:r>
            <w:r w:rsidR="00873625">
              <w:rPr>
                <w:i/>
                <w:iCs/>
              </w:rPr>
              <w:t>?</w:t>
            </w:r>
          </w:p>
        </w:tc>
      </w:tr>
      <w:tr w:rsidR="00984CD0" w14:paraId="56DA4F92" w14:textId="77777777" w:rsidTr="000778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6" w:type="dxa"/>
            <w:vAlign w:val="center"/>
          </w:tcPr>
          <w:p w14:paraId="4AA1EA71" w14:textId="4E8CD064" w:rsidR="00984CD0" w:rsidRPr="00A706D9" w:rsidRDefault="00984CD0" w:rsidP="000778ED">
            <w:pPr>
              <w:jc w:val="center"/>
            </w:pPr>
            <w:r w:rsidRPr="00A706D9">
              <w:rPr>
                <w:noProof/>
              </w:rPr>
              <w:drawing>
                <wp:inline distT="0" distB="0" distL="0" distR="0" wp14:anchorId="0B235EFA" wp14:editId="1EF8FF0B">
                  <wp:extent cx="288177" cy="288177"/>
                  <wp:effectExtent l="0" t="0" r="0" b="0"/>
                  <wp:docPr id="11" name="Picture 11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Shape&#10;&#10;Description automatically generated with low confidenc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177" cy="2881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3" w:type="dxa"/>
            <w:vAlign w:val="center"/>
          </w:tcPr>
          <w:p w14:paraId="40ABDE4C" w14:textId="59E91D8A" w:rsidR="00984CD0" w:rsidRPr="00A706D9" w:rsidRDefault="00984CD0" w:rsidP="000778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06D9">
              <w:t>SUPPORTIVE CARE</w:t>
            </w:r>
          </w:p>
        </w:tc>
        <w:tc>
          <w:tcPr>
            <w:tcW w:w="6241" w:type="dxa"/>
            <w:vAlign w:val="center"/>
          </w:tcPr>
          <w:p w14:paraId="1C7BDD02" w14:textId="0FFA6E8E" w:rsidR="00984CD0" w:rsidRPr="00873625" w:rsidRDefault="00FB20C8" w:rsidP="00077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t xml:space="preserve">Says, </w:t>
            </w:r>
            <w:r>
              <w:rPr>
                <w:i/>
                <w:iCs/>
              </w:rPr>
              <w:t>I</w:t>
            </w:r>
            <w:r w:rsidR="00873625">
              <w:rPr>
                <w:i/>
                <w:iCs/>
              </w:rPr>
              <w:t xml:space="preserve"> remember a time when I was your age and was sad about being left out. It felt icky. </w:t>
            </w:r>
            <w:r w:rsidR="00254F70">
              <w:rPr>
                <w:i/>
                <w:iCs/>
              </w:rPr>
              <w:t>Remember</w:t>
            </w:r>
            <w:r w:rsidR="00873625">
              <w:rPr>
                <w:i/>
                <w:iCs/>
              </w:rPr>
              <w:t xml:space="preserve"> that I’m on your </w:t>
            </w:r>
            <w:r>
              <w:rPr>
                <w:i/>
                <w:iCs/>
              </w:rPr>
              <w:t>team. Anything you want from me?</w:t>
            </w:r>
          </w:p>
        </w:tc>
      </w:tr>
      <w:tr w:rsidR="00984CD0" w14:paraId="2FE58098" w14:textId="77777777" w:rsidTr="000778ED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6" w:type="dxa"/>
            <w:vAlign w:val="center"/>
          </w:tcPr>
          <w:p w14:paraId="102B7693" w14:textId="43C6C0C1" w:rsidR="00984CD0" w:rsidRPr="00A706D9" w:rsidRDefault="000935D9" w:rsidP="000778ED">
            <w:pPr>
              <w:jc w:val="center"/>
            </w:pPr>
            <w:r w:rsidRPr="00A706D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5C4CB83" wp14:editId="515D0FA7">
                  <wp:extent cx="444911" cy="298450"/>
                  <wp:effectExtent l="0" t="0" r="0" b="6350"/>
                  <wp:docPr id="14" name="Picture 14" descr="A picture containing star, night sk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cture containing star, night sky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066" cy="301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3" w:type="dxa"/>
            <w:vAlign w:val="center"/>
          </w:tcPr>
          <w:p w14:paraId="6E709368" w14:textId="13E82180" w:rsidR="00984CD0" w:rsidRPr="00A706D9" w:rsidRDefault="000935D9" w:rsidP="000778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06D9">
              <w:t>OVERINDULGENCE</w:t>
            </w:r>
          </w:p>
        </w:tc>
        <w:tc>
          <w:tcPr>
            <w:tcW w:w="6241" w:type="dxa"/>
            <w:vAlign w:val="center"/>
          </w:tcPr>
          <w:p w14:paraId="6FD3EAD9" w14:textId="0F9047A0" w:rsidR="00984CD0" w:rsidRPr="0074243F" w:rsidRDefault="0074243F" w:rsidP="000778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t xml:space="preserve">Says, </w:t>
            </w:r>
            <w:r>
              <w:rPr>
                <w:i/>
                <w:iCs/>
              </w:rPr>
              <w:t>I’ll get you some new toys and then your friends will want to play with you.</w:t>
            </w:r>
          </w:p>
        </w:tc>
      </w:tr>
      <w:tr w:rsidR="00984CD0" w14:paraId="1AF02284" w14:textId="77777777" w:rsidTr="000778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6" w:type="dxa"/>
            <w:vAlign w:val="center"/>
          </w:tcPr>
          <w:p w14:paraId="12830124" w14:textId="45673040" w:rsidR="00984CD0" w:rsidRPr="00A706D9" w:rsidRDefault="000935D9" w:rsidP="000778ED">
            <w:pPr>
              <w:jc w:val="center"/>
            </w:pPr>
            <w:r w:rsidRPr="00A706D9">
              <w:rPr>
                <w:noProof/>
              </w:rPr>
              <w:drawing>
                <wp:inline distT="0" distB="0" distL="0" distR="0" wp14:anchorId="22B2CEBC" wp14:editId="7A2E5E85">
                  <wp:extent cx="290948" cy="290948"/>
                  <wp:effectExtent l="0" t="0" r="0" b="0"/>
                  <wp:docPr id="17" name="Picture 17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Shape&#10;&#10;Description automatically generated with low confidenc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948" cy="290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3" w:type="dxa"/>
            <w:vAlign w:val="center"/>
          </w:tcPr>
          <w:p w14:paraId="46CF8537" w14:textId="6EFD17BD" w:rsidR="00984CD0" w:rsidRPr="00A706D9" w:rsidRDefault="000935D9" w:rsidP="000778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06D9">
              <w:t>NEGLECT</w:t>
            </w:r>
          </w:p>
        </w:tc>
        <w:tc>
          <w:tcPr>
            <w:tcW w:w="6241" w:type="dxa"/>
            <w:vAlign w:val="center"/>
          </w:tcPr>
          <w:p w14:paraId="22365F3B" w14:textId="39AD6057" w:rsidR="00984CD0" w:rsidRPr="00A706D9" w:rsidRDefault="0074243F" w:rsidP="00077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oesn’t notice or says it doesn’t matter.</w:t>
            </w:r>
          </w:p>
        </w:tc>
      </w:tr>
      <w:tr w:rsidR="00984CD0" w14:paraId="5C4FC365" w14:textId="77777777" w:rsidTr="000778ED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6" w:type="dxa"/>
            <w:tcBorders>
              <w:bottom w:val="nil"/>
            </w:tcBorders>
            <w:vAlign w:val="center"/>
          </w:tcPr>
          <w:p w14:paraId="0968F1C1" w14:textId="77777777" w:rsidR="00984CD0" w:rsidRPr="00A706D9" w:rsidRDefault="00984CD0" w:rsidP="000778ED">
            <w:pPr>
              <w:jc w:val="center"/>
            </w:pPr>
          </w:p>
        </w:tc>
        <w:tc>
          <w:tcPr>
            <w:tcW w:w="2193" w:type="dxa"/>
            <w:tcBorders>
              <w:bottom w:val="nil"/>
            </w:tcBorders>
            <w:vAlign w:val="center"/>
          </w:tcPr>
          <w:p w14:paraId="1A0F3DC0" w14:textId="3F6FE6F7" w:rsidR="00984CD0" w:rsidRPr="00A706D9" w:rsidRDefault="00984CD0" w:rsidP="000778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241" w:type="dxa"/>
            <w:tcBorders>
              <w:bottom w:val="nil"/>
            </w:tcBorders>
          </w:tcPr>
          <w:p w14:paraId="55C0B0E9" w14:textId="77777777" w:rsidR="00984CD0" w:rsidRPr="00A706D9" w:rsidRDefault="00984CD0" w:rsidP="000778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421CD" w14:paraId="238BF670" w14:textId="77777777" w:rsidTr="000778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14:paraId="0B42FA60" w14:textId="0D829F9D" w:rsidR="00F421CD" w:rsidRPr="00A706D9" w:rsidRDefault="00953621" w:rsidP="00E53D5D">
            <w:pPr>
              <w:jc w:val="center"/>
            </w:pPr>
            <w:r w:rsidRPr="00953621">
              <w:rPr>
                <w:bCs w:val="0"/>
              </w:rPr>
              <w:t>SITUATION:</w:t>
            </w:r>
            <w:r w:rsidR="002520CE" w:rsidRPr="00953621">
              <w:rPr>
                <w:bCs w:val="0"/>
              </w:rPr>
              <w:t xml:space="preserve"> </w:t>
            </w:r>
            <w:r w:rsidR="00E53D5D">
              <w:rPr>
                <w:bCs w:val="0"/>
              </w:rPr>
              <w:t>Parent has been denying own needs based on the belief that the children’s needs come first, then partners’, then mine.</w:t>
            </w:r>
          </w:p>
        </w:tc>
      </w:tr>
      <w:tr w:rsidR="00F421CD" w14:paraId="40298BDC" w14:textId="77777777" w:rsidTr="000778ED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6" w:type="dxa"/>
            <w:tcBorders>
              <w:top w:val="single" w:sz="4" w:space="0" w:color="auto"/>
            </w:tcBorders>
            <w:vAlign w:val="center"/>
          </w:tcPr>
          <w:p w14:paraId="443693EE" w14:textId="77777777" w:rsidR="00F421CD" w:rsidRPr="00A706D9" w:rsidRDefault="00F421CD" w:rsidP="000778ED">
            <w:pPr>
              <w:jc w:val="center"/>
            </w:pPr>
            <w:r w:rsidRPr="00A706D9">
              <w:rPr>
                <w:noProof/>
                <w:position w:val="-13"/>
              </w:rPr>
              <w:drawing>
                <wp:inline distT="0" distB="0" distL="0" distR="0" wp14:anchorId="609F8F1B" wp14:editId="5FED00E3">
                  <wp:extent cx="295948" cy="289559"/>
                  <wp:effectExtent l="0" t="0" r="0" b="0"/>
                  <wp:docPr id="18" name="image3.png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3.png" descr="Icon&#10;&#10;Description automatically generated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48" cy="289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3" w:type="dxa"/>
            <w:tcBorders>
              <w:top w:val="single" w:sz="4" w:space="0" w:color="auto"/>
            </w:tcBorders>
            <w:vAlign w:val="center"/>
          </w:tcPr>
          <w:p w14:paraId="7CD5F1E4" w14:textId="36BF41FD" w:rsidR="00F421CD" w:rsidRPr="00A706D9" w:rsidRDefault="00F421CD" w:rsidP="000778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06D9">
              <w:t>ABUSE</w:t>
            </w:r>
          </w:p>
        </w:tc>
        <w:tc>
          <w:tcPr>
            <w:tcW w:w="6241" w:type="dxa"/>
            <w:tcBorders>
              <w:top w:val="single" w:sz="4" w:space="0" w:color="auto"/>
            </w:tcBorders>
            <w:vAlign w:val="center"/>
          </w:tcPr>
          <w:p w14:paraId="36ADAF44" w14:textId="1387AD35" w:rsidR="00F421CD" w:rsidRPr="00112765" w:rsidRDefault="00112765" w:rsidP="000778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t>Th</w:t>
            </w:r>
            <w:r w:rsidR="00C60162">
              <w:t>i</w:t>
            </w:r>
            <w:r>
              <w:t>nks, “</w:t>
            </w:r>
            <w:r>
              <w:rPr>
                <w:i/>
                <w:iCs/>
              </w:rPr>
              <w:t xml:space="preserve">I’ll </w:t>
            </w:r>
            <w:r w:rsidR="00255A75">
              <w:rPr>
                <w:i/>
                <w:iCs/>
              </w:rPr>
              <w:t>work</w:t>
            </w:r>
            <w:r>
              <w:rPr>
                <w:i/>
                <w:iCs/>
              </w:rPr>
              <w:t xml:space="preserve"> as </w:t>
            </w:r>
            <w:r w:rsidR="00C60162">
              <w:rPr>
                <w:i/>
                <w:iCs/>
              </w:rPr>
              <w:t>long</w:t>
            </w:r>
            <w:r>
              <w:rPr>
                <w:i/>
                <w:iCs/>
              </w:rPr>
              <w:t xml:space="preserve"> as I need to in order to provide what my spouse and </w:t>
            </w:r>
            <w:r w:rsidR="00C60162">
              <w:rPr>
                <w:i/>
                <w:iCs/>
              </w:rPr>
              <w:t>children</w:t>
            </w:r>
            <w:r>
              <w:rPr>
                <w:i/>
                <w:iCs/>
              </w:rPr>
              <w:t xml:space="preserve"> want.” </w:t>
            </w:r>
            <w:r w:rsidR="00C60162">
              <w:rPr>
                <w:i/>
                <w:iCs/>
              </w:rPr>
              <w:t>Works self into illness.</w:t>
            </w:r>
          </w:p>
        </w:tc>
      </w:tr>
      <w:tr w:rsidR="00F421CD" w14:paraId="234A4F19" w14:textId="77777777" w:rsidTr="000778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6" w:type="dxa"/>
            <w:vAlign w:val="center"/>
          </w:tcPr>
          <w:p w14:paraId="14E74DB1" w14:textId="77777777" w:rsidR="00F421CD" w:rsidRPr="00A706D9" w:rsidRDefault="00F421CD" w:rsidP="000778ED">
            <w:pPr>
              <w:jc w:val="center"/>
            </w:pPr>
            <w:r w:rsidRPr="00A706D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176B80E" wp14:editId="2247E5F3">
                  <wp:extent cx="347635" cy="292100"/>
                  <wp:effectExtent l="0" t="0" r="0" b="0"/>
                  <wp:docPr id="19" name="Picture 19" descr="Shape,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Shape, circle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089" cy="300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3" w:type="dxa"/>
            <w:vAlign w:val="center"/>
          </w:tcPr>
          <w:p w14:paraId="089C3FD1" w14:textId="749F1A0E" w:rsidR="00F421CD" w:rsidRPr="00A706D9" w:rsidRDefault="00F421CD" w:rsidP="000778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06D9">
              <w:t>CONDITIONAL CARE</w:t>
            </w:r>
          </w:p>
        </w:tc>
        <w:tc>
          <w:tcPr>
            <w:tcW w:w="6241" w:type="dxa"/>
            <w:vAlign w:val="center"/>
          </w:tcPr>
          <w:p w14:paraId="6D48F776" w14:textId="26945611" w:rsidR="00F421CD" w:rsidRPr="00DF4857" w:rsidRDefault="00C60162" w:rsidP="00077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t>Believes</w:t>
            </w:r>
            <w:r w:rsidR="00DF4857">
              <w:t xml:space="preserve">, </w:t>
            </w:r>
            <w:r w:rsidR="00DF4857">
              <w:rPr>
                <w:i/>
                <w:iCs/>
                <w:spacing w:val="-2"/>
              </w:rPr>
              <w:t>“I’m not a worthwhile person unless I sacrifice for my family.”</w:t>
            </w:r>
          </w:p>
        </w:tc>
      </w:tr>
      <w:tr w:rsidR="00F421CD" w14:paraId="0D255881" w14:textId="77777777" w:rsidTr="000778ED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6" w:type="dxa"/>
            <w:vAlign w:val="center"/>
          </w:tcPr>
          <w:p w14:paraId="74C934D7" w14:textId="77777777" w:rsidR="00F421CD" w:rsidRPr="00A706D9" w:rsidRDefault="00F421CD" w:rsidP="000778ED">
            <w:pPr>
              <w:jc w:val="center"/>
            </w:pPr>
            <w:r w:rsidRPr="00A706D9">
              <w:rPr>
                <w:noProof/>
              </w:rPr>
              <w:drawing>
                <wp:inline distT="0" distB="0" distL="0" distR="0" wp14:anchorId="0E9B151D" wp14:editId="3B4D5AD1">
                  <wp:extent cx="324200" cy="324200"/>
                  <wp:effectExtent l="0" t="0" r="0" b="0"/>
                  <wp:docPr id="20" name="Picture 20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Shape&#10;&#10;Description automatically generated with low confidence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200" cy="32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3" w:type="dxa"/>
            <w:vAlign w:val="center"/>
          </w:tcPr>
          <w:p w14:paraId="65FD163D" w14:textId="7A8A2D17" w:rsidR="00F421CD" w:rsidRPr="00A706D9" w:rsidRDefault="00F421CD" w:rsidP="000778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06D9">
              <w:t>ASSERTIVE CARE</w:t>
            </w:r>
          </w:p>
        </w:tc>
        <w:tc>
          <w:tcPr>
            <w:tcW w:w="6241" w:type="dxa"/>
            <w:vAlign w:val="center"/>
          </w:tcPr>
          <w:p w14:paraId="394AFEFF" w14:textId="5FE205BB" w:rsidR="00F421CD" w:rsidRPr="00A706D9" w:rsidRDefault="002520CE" w:rsidP="000778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06D9">
              <w:t> </w:t>
            </w:r>
            <w:r w:rsidR="00DB2367">
              <w:rPr>
                <w:i/>
                <w:iCs/>
              </w:rPr>
              <w:t xml:space="preserve">I recognize my needs and get them met and help; meet </w:t>
            </w:r>
            <w:r w:rsidR="00826C43">
              <w:rPr>
                <w:i/>
                <w:iCs/>
              </w:rPr>
              <w:t>the</w:t>
            </w:r>
            <w:r w:rsidR="00DB2367">
              <w:rPr>
                <w:i/>
                <w:iCs/>
              </w:rPr>
              <w:t xml:space="preserve"> needs of all family members. </w:t>
            </w:r>
            <w:r w:rsidR="00255A75">
              <w:rPr>
                <w:i/>
                <w:iCs/>
              </w:rPr>
              <w:t>All</w:t>
            </w:r>
            <w:r w:rsidR="00DB2367">
              <w:rPr>
                <w:i/>
                <w:iCs/>
              </w:rPr>
              <w:t xml:space="preserve"> </w:t>
            </w:r>
            <w:r w:rsidR="00255A75">
              <w:rPr>
                <w:i/>
                <w:iCs/>
              </w:rPr>
              <w:t xml:space="preserve">of </w:t>
            </w:r>
            <w:r w:rsidR="00DB2367">
              <w:rPr>
                <w:i/>
                <w:iCs/>
              </w:rPr>
              <w:t xml:space="preserve">our needs are important. We work together to get </w:t>
            </w:r>
            <w:r w:rsidR="00826C43">
              <w:rPr>
                <w:i/>
                <w:iCs/>
              </w:rPr>
              <w:t>them met</w:t>
            </w:r>
            <w:r w:rsidR="00DB2367">
              <w:rPr>
                <w:i/>
                <w:iCs/>
              </w:rPr>
              <w:t>.”</w:t>
            </w:r>
          </w:p>
        </w:tc>
      </w:tr>
      <w:tr w:rsidR="00F421CD" w14:paraId="10D1B544" w14:textId="77777777" w:rsidTr="000778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6" w:type="dxa"/>
            <w:vAlign w:val="center"/>
          </w:tcPr>
          <w:p w14:paraId="6CC0F47F" w14:textId="19ED2334" w:rsidR="00F421CD" w:rsidRPr="00A706D9" w:rsidRDefault="00F421CD" w:rsidP="000778ED">
            <w:pPr>
              <w:jc w:val="center"/>
            </w:pPr>
            <w:r w:rsidRPr="00A706D9">
              <w:rPr>
                <w:noProof/>
              </w:rPr>
              <w:drawing>
                <wp:inline distT="0" distB="0" distL="0" distR="0" wp14:anchorId="1A705093" wp14:editId="21A1DEF7">
                  <wp:extent cx="288177" cy="288177"/>
                  <wp:effectExtent l="0" t="0" r="0" b="0"/>
                  <wp:docPr id="21" name="Picture 21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Shape&#10;&#10;Description automatically generated with low confidenc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177" cy="2881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3" w:type="dxa"/>
            <w:vAlign w:val="center"/>
          </w:tcPr>
          <w:p w14:paraId="4170AFB6" w14:textId="77777777" w:rsidR="00F421CD" w:rsidRPr="00A706D9" w:rsidRDefault="00F421CD" w:rsidP="000778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06D9">
              <w:t>SUPPORTIVE CARE</w:t>
            </w:r>
          </w:p>
        </w:tc>
        <w:tc>
          <w:tcPr>
            <w:tcW w:w="6241" w:type="dxa"/>
            <w:vAlign w:val="center"/>
          </w:tcPr>
          <w:p w14:paraId="1B11B176" w14:textId="33A82F64" w:rsidR="00F421CD" w:rsidRPr="00E74633" w:rsidRDefault="00C13838" w:rsidP="00077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4633">
              <w:t>Seeks membership in an appropriate support group.</w:t>
            </w:r>
          </w:p>
        </w:tc>
      </w:tr>
      <w:tr w:rsidR="00F421CD" w14:paraId="1BB353C5" w14:textId="77777777" w:rsidTr="000778ED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6" w:type="dxa"/>
            <w:vAlign w:val="center"/>
          </w:tcPr>
          <w:p w14:paraId="5823AA6C" w14:textId="0B514CAD" w:rsidR="00F421CD" w:rsidRPr="00A706D9" w:rsidRDefault="00F421CD" w:rsidP="000778ED">
            <w:pPr>
              <w:jc w:val="center"/>
            </w:pPr>
            <w:r w:rsidRPr="00A706D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BD4E956" wp14:editId="4EB85A7F">
                  <wp:extent cx="444911" cy="298450"/>
                  <wp:effectExtent l="0" t="0" r="0" b="6350"/>
                  <wp:docPr id="22" name="Picture 22" descr="A picture containing star, night sk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cture containing star, night sky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066" cy="301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3" w:type="dxa"/>
            <w:vAlign w:val="center"/>
          </w:tcPr>
          <w:p w14:paraId="6B4DDE54" w14:textId="77777777" w:rsidR="00F421CD" w:rsidRPr="00A706D9" w:rsidRDefault="00F421CD" w:rsidP="000778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06D9">
              <w:t>OVERINDULGENCE</w:t>
            </w:r>
          </w:p>
        </w:tc>
        <w:tc>
          <w:tcPr>
            <w:tcW w:w="6241" w:type="dxa"/>
            <w:vAlign w:val="center"/>
          </w:tcPr>
          <w:p w14:paraId="25572857" w14:textId="0ED9AD14" w:rsidR="00F421CD" w:rsidRPr="00A706D9" w:rsidRDefault="00E74633" w:rsidP="000778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ps, works, eats, takes pulls, or drinks compulsively to ease stress.</w:t>
            </w:r>
          </w:p>
        </w:tc>
      </w:tr>
      <w:tr w:rsidR="00F421CD" w14:paraId="16C00C2B" w14:textId="77777777" w:rsidTr="000778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6" w:type="dxa"/>
            <w:vAlign w:val="center"/>
          </w:tcPr>
          <w:p w14:paraId="49A16EF4" w14:textId="77777777" w:rsidR="00F421CD" w:rsidRPr="00A706D9" w:rsidRDefault="00F421CD" w:rsidP="000778ED">
            <w:pPr>
              <w:jc w:val="center"/>
            </w:pPr>
            <w:r w:rsidRPr="00A706D9">
              <w:rPr>
                <w:noProof/>
              </w:rPr>
              <w:drawing>
                <wp:inline distT="0" distB="0" distL="0" distR="0" wp14:anchorId="0DF3FD51" wp14:editId="6C47FE03">
                  <wp:extent cx="290948" cy="290948"/>
                  <wp:effectExtent l="0" t="0" r="0" b="0"/>
                  <wp:docPr id="23" name="Picture 23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Shape&#10;&#10;Description automatically generated with low confidenc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948" cy="290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3" w:type="dxa"/>
            <w:vAlign w:val="center"/>
          </w:tcPr>
          <w:p w14:paraId="512A5DEE" w14:textId="799A4176" w:rsidR="00F421CD" w:rsidRPr="00A706D9" w:rsidRDefault="00F421CD" w:rsidP="000778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06D9">
              <w:t>NEGLECT</w:t>
            </w:r>
          </w:p>
        </w:tc>
        <w:tc>
          <w:tcPr>
            <w:tcW w:w="6241" w:type="dxa"/>
            <w:vAlign w:val="center"/>
          </w:tcPr>
          <w:p w14:paraId="616264C0" w14:textId="538506CD" w:rsidR="00F421CD" w:rsidRPr="00A706D9" w:rsidRDefault="00E74633" w:rsidP="00077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tinues to act on the old belief.</w:t>
            </w:r>
          </w:p>
        </w:tc>
      </w:tr>
    </w:tbl>
    <w:p w14:paraId="06DDC945" w14:textId="7996B0C1" w:rsidR="00FE7164" w:rsidRDefault="0020585F">
      <w:pPr>
        <w:rPr>
          <w:sz w:val="36"/>
          <w:szCs w:val="36"/>
        </w:rPr>
      </w:pPr>
      <w:r w:rsidRPr="0020585F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ED946C3" wp14:editId="2E13CF53">
                <wp:simplePos x="0" y="0"/>
                <wp:positionH relativeFrom="column">
                  <wp:posOffset>4292600</wp:posOffset>
                </wp:positionH>
                <wp:positionV relativeFrom="paragraph">
                  <wp:posOffset>-463550</wp:posOffset>
                </wp:positionV>
                <wp:extent cx="2360930" cy="1404620"/>
                <wp:effectExtent l="0" t="0" r="0" b="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B50A16" w14:textId="60EC4BDF" w:rsidR="0020585F" w:rsidRPr="0020585F" w:rsidRDefault="007A20CC" w:rsidP="0020585F">
                            <w:pPr>
                              <w:pStyle w:val="NoSpacing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Style w:val="Strong"/>
                                <w:color w:val="FFFFFF" w:themeColor="background1"/>
                                <w:sz w:val="32"/>
                                <w:szCs w:val="32"/>
                              </w:rPr>
                              <w:t>MACMH</w:t>
                            </w:r>
                            <w:r w:rsidR="0020585F" w:rsidRPr="0020585F">
                              <w:rPr>
                                <w:rStyle w:val="Strong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D946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8pt;margin-top:-36.5pt;width:185.9pt;height:110.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" filled="f" stroked="f">
                <v:textbox style="mso-fit-shape-to-text:t">
                  <w:txbxContent>
                    <w:p w14:paraId="4AB50A16" w14:textId="60EC4BDF" w:rsidR="0020585F" w:rsidRPr="0020585F" w:rsidRDefault="007A20CC" w:rsidP="0020585F">
                      <w:pPr>
                        <w:pStyle w:val="NoSpacing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Style w:val="Strong"/>
                          <w:color w:val="FFFFFF" w:themeColor="background1"/>
                          <w:sz w:val="32"/>
                          <w:szCs w:val="32"/>
                        </w:rPr>
                        <w:t>MACMH</w:t>
                      </w:r>
                      <w:r w:rsidR="0020585F" w:rsidRPr="0020585F">
                        <w:rPr>
                          <w:rStyle w:val="Strong"/>
                          <w:color w:val="FFFFFF" w:themeColor="background1"/>
                          <w:sz w:val="32"/>
                          <w:szCs w:val="32"/>
                        </w:rPr>
                        <w:t xml:space="preserve"> 2022</w:t>
                      </w:r>
                    </w:p>
                  </w:txbxContent>
                </v:textbox>
              </v:shape>
            </w:pict>
          </mc:Fallback>
        </mc:AlternateContent>
      </w:r>
      <w:r w:rsidRPr="00636F7F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311A29" wp14:editId="1FADBC0E">
                <wp:simplePos x="0" y="0"/>
                <wp:positionH relativeFrom="page">
                  <wp:align>right</wp:align>
                </wp:positionH>
                <wp:positionV relativeFrom="paragraph">
                  <wp:posOffset>-939800</wp:posOffset>
                </wp:positionV>
                <wp:extent cx="3143250" cy="468630"/>
                <wp:effectExtent l="0" t="0" r="0" b="7620"/>
                <wp:wrapNone/>
                <wp:docPr id="25" name="Pentagon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3143250" cy="468630"/>
                        </a:xfrm>
                        <a:custGeom>
                          <a:avLst/>
                          <a:gdLst>
                            <a:gd name="connsiteX0" fmla="*/ 0 w 2915920"/>
                            <a:gd name="connsiteY0" fmla="*/ 0 h 1137044"/>
                            <a:gd name="connsiteX1" fmla="*/ 2547268 w 2915920"/>
                            <a:gd name="connsiteY1" fmla="*/ 0 h 1137044"/>
                            <a:gd name="connsiteX2" fmla="*/ 2915920 w 2915920"/>
                            <a:gd name="connsiteY2" fmla="*/ 568522 h 1137044"/>
                            <a:gd name="connsiteX3" fmla="*/ 2547268 w 2915920"/>
                            <a:gd name="connsiteY3" fmla="*/ 1137044 h 1137044"/>
                            <a:gd name="connsiteX4" fmla="*/ 0 w 2915920"/>
                            <a:gd name="connsiteY4" fmla="*/ 1137044 h 1137044"/>
                            <a:gd name="connsiteX5" fmla="*/ 0 w 2915920"/>
                            <a:gd name="connsiteY5" fmla="*/ 0 h 1137044"/>
                            <a:gd name="connsiteX0" fmla="*/ 0 w 2915920"/>
                            <a:gd name="connsiteY0" fmla="*/ 0 h 1137044"/>
                            <a:gd name="connsiteX1" fmla="*/ 2915920 w 2915920"/>
                            <a:gd name="connsiteY1" fmla="*/ 568522 h 1137044"/>
                            <a:gd name="connsiteX2" fmla="*/ 2547268 w 2915920"/>
                            <a:gd name="connsiteY2" fmla="*/ 1137044 h 1137044"/>
                            <a:gd name="connsiteX3" fmla="*/ 0 w 2915920"/>
                            <a:gd name="connsiteY3" fmla="*/ 1137044 h 1137044"/>
                            <a:gd name="connsiteX4" fmla="*/ 0 w 2915920"/>
                            <a:gd name="connsiteY4" fmla="*/ 0 h 1137044"/>
                            <a:gd name="connsiteX0" fmla="*/ 23150 w 2915920"/>
                            <a:gd name="connsiteY0" fmla="*/ 0 h 616183"/>
                            <a:gd name="connsiteX1" fmla="*/ 2915920 w 2915920"/>
                            <a:gd name="connsiteY1" fmla="*/ 47661 h 616183"/>
                            <a:gd name="connsiteX2" fmla="*/ 2547268 w 2915920"/>
                            <a:gd name="connsiteY2" fmla="*/ 616183 h 616183"/>
                            <a:gd name="connsiteX3" fmla="*/ 0 w 2915920"/>
                            <a:gd name="connsiteY3" fmla="*/ 616183 h 616183"/>
                            <a:gd name="connsiteX4" fmla="*/ 23150 w 2915920"/>
                            <a:gd name="connsiteY4" fmla="*/ 0 h 616183"/>
                            <a:gd name="connsiteX0" fmla="*/ 9815 w 2915920"/>
                            <a:gd name="connsiteY0" fmla="*/ 0 h 591418"/>
                            <a:gd name="connsiteX1" fmla="*/ 2915920 w 2915920"/>
                            <a:gd name="connsiteY1" fmla="*/ 22896 h 591418"/>
                            <a:gd name="connsiteX2" fmla="*/ 2547268 w 2915920"/>
                            <a:gd name="connsiteY2" fmla="*/ 591418 h 591418"/>
                            <a:gd name="connsiteX3" fmla="*/ 0 w 2915920"/>
                            <a:gd name="connsiteY3" fmla="*/ 591418 h 591418"/>
                            <a:gd name="connsiteX4" fmla="*/ 9815 w 2915920"/>
                            <a:gd name="connsiteY4" fmla="*/ 0 h 591418"/>
                            <a:gd name="connsiteX0" fmla="*/ 4100 w 2915920"/>
                            <a:gd name="connsiteY0" fmla="*/ 0 h 583798"/>
                            <a:gd name="connsiteX1" fmla="*/ 2915920 w 2915920"/>
                            <a:gd name="connsiteY1" fmla="*/ 15276 h 583798"/>
                            <a:gd name="connsiteX2" fmla="*/ 2547268 w 2915920"/>
                            <a:gd name="connsiteY2" fmla="*/ 583798 h 583798"/>
                            <a:gd name="connsiteX3" fmla="*/ 0 w 2915920"/>
                            <a:gd name="connsiteY3" fmla="*/ 583798 h 583798"/>
                            <a:gd name="connsiteX4" fmla="*/ 4100 w 2915920"/>
                            <a:gd name="connsiteY4" fmla="*/ 0 h 583798"/>
                            <a:gd name="connsiteX0" fmla="*/ 2195 w 2915920"/>
                            <a:gd name="connsiteY0" fmla="*/ 0 h 574273"/>
                            <a:gd name="connsiteX1" fmla="*/ 2915920 w 2915920"/>
                            <a:gd name="connsiteY1" fmla="*/ 5751 h 574273"/>
                            <a:gd name="connsiteX2" fmla="*/ 2547268 w 2915920"/>
                            <a:gd name="connsiteY2" fmla="*/ 574273 h 574273"/>
                            <a:gd name="connsiteX3" fmla="*/ 0 w 2915920"/>
                            <a:gd name="connsiteY3" fmla="*/ 574273 h 574273"/>
                            <a:gd name="connsiteX4" fmla="*/ 2195 w 2915920"/>
                            <a:gd name="connsiteY4" fmla="*/ 0 h 574273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547268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630364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71883"/>
                            <a:gd name="connsiteX1" fmla="*/ 2915920 w 2915920"/>
                            <a:gd name="connsiteY1" fmla="*/ 36 h 571883"/>
                            <a:gd name="connsiteX2" fmla="*/ 2703847 w 2915920"/>
                            <a:gd name="connsiteY2" fmla="*/ 571883 h 571883"/>
                            <a:gd name="connsiteX3" fmla="*/ 0 w 2915920"/>
                            <a:gd name="connsiteY3" fmla="*/ 568558 h 571883"/>
                            <a:gd name="connsiteX4" fmla="*/ 2195 w 2915920"/>
                            <a:gd name="connsiteY4" fmla="*/ 0 h 571883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712809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72025"/>
                            <a:gd name="connsiteX1" fmla="*/ 2915920 w 2915920"/>
                            <a:gd name="connsiteY1" fmla="*/ 36 h 572025"/>
                            <a:gd name="connsiteX2" fmla="*/ 2622001 w 2915920"/>
                            <a:gd name="connsiteY2" fmla="*/ 572025 h 572025"/>
                            <a:gd name="connsiteX3" fmla="*/ 0 w 2915920"/>
                            <a:gd name="connsiteY3" fmla="*/ 568558 h 572025"/>
                            <a:gd name="connsiteX4" fmla="*/ 2195 w 2915920"/>
                            <a:gd name="connsiteY4" fmla="*/ 0 h 572025"/>
                            <a:gd name="connsiteX0" fmla="*/ 373 w 2916488"/>
                            <a:gd name="connsiteY0" fmla="*/ 0 h 572025"/>
                            <a:gd name="connsiteX1" fmla="*/ 2916488 w 2916488"/>
                            <a:gd name="connsiteY1" fmla="*/ 36 h 572025"/>
                            <a:gd name="connsiteX2" fmla="*/ 2622569 w 2916488"/>
                            <a:gd name="connsiteY2" fmla="*/ 572025 h 572025"/>
                            <a:gd name="connsiteX3" fmla="*/ 568 w 2916488"/>
                            <a:gd name="connsiteY3" fmla="*/ 568558 h 572025"/>
                            <a:gd name="connsiteX4" fmla="*/ 373 w 2916488"/>
                            <a:gd name="connsiteY4" fmla="*/ 0 h 572025"/>
                            <a:gd name="connsiteX0" fmla="*/ 373 w 2916488"/>
                            <a:gd name="connsiteY0" fmla="*/ 0 h 575492"/>
                            <a:gd name="connsiteX1" fmla="*/ 2916488 w 2916488"/>
                            <a:gd name="connsiteY1" fmla="*/ 3503 h 575492"/>
                            <a:gd name="connsiteX2" fmla="*/ 2622569 w 2916488"/>
                            <a:gd name="connsiteY2" fmla="*/ 575492 h 575492"/>
                            <a:gd name="connsiteX3" fmla="*/ 568 w 2916488"/>
                            <a:gd name="connsiteY3" fmla="*/ 572025 h 575492"/>
                            <a:gd name="connsiteX4" fmla="*/ 373 w 2916488"/>
                            <a:gd name="connsiteY4" fmla="*/ 0 h 575492"/>
                            <a:gd name="connsiteX0" fmla="*/ 373 w 2916488"/>
                            <a:gd name="connsiteY0" fmla="*/ 0 h 582426"/>
                            <a:gd name="connsiteX1" fmla="*/ 2916488 w 2916488"/>
                            <a:gd name="connsiteY1" fmla="*/ 10437 h 582426"/>
                            <a:gd name="connsiteX2" fmla="*/ 2622569 w 2916488"/>
                            <a:gd name="connsiteY2" fmla="*/ 582426 h 582426"/>
                            <a:gd name="connsiteX3" fmla="*/ 568 w 2916488"/>
                            <a:gd name="connsiteY3" fmla="*/ 578959 h 582426"/>
                            <a:gd name="connsiteX4" fmla="*/ 373 w 2916488"/>
                            <a:gd name="connsiteY4" fmla="*/ 0 h 582426"/>
                            <a:gd name="connsiteX0" fmla="*/ 373 w 2916488"/>
                            <a:gd name="connsiteY0" fmla="*/ 2564 h 571989"/>
                            <a:gd name="connsiteX1" fmla="*/ 2916488 w 2916488"/>
                            <a:gd name="connsiteY1" fmla="*/ 0 h 571989"/>
                            <a:gd name="connsiteX2" fmla="*/ 2622569 w 2916488"/>
                            <a:gd name="connsiteY2" fmla="*/ 571989 h 571989"/>
                            <a:gd name="connsiteX3" fmla="*/ 568 w 2916488"/>
                            <a:gd name="connsiteY3" fmla="*/ 568522 h 571989"/>
                            <a:gd name="connsiteX4" fmla="*/ 373 w 2916488"/>
                            <a:gd name="connsiteY4" fmla="*/ 2564 h 571989"/>
                            <a:gd name="connsiteX0" fmla="*/ 373 w 2916488"/>
                            <a:gd name="connsiteY0" fmla="*/ 0 h 579825"/>
                            <a:gd name="connsiteX1" fmla="*/ 2916488 w 2916488"/>
                            <a:gd name="connsiteY1" fmla="*/ 7836 h 579825"/>
                            <a:gd name="connsiteX2" fmla="*/ 2622569 w 2916488"/>
                            <a:gd name="connsiteY2" fmla="*/ 579825 h 579825"/>
                            <a:gd name="connsiteX3" fmla="*/ 568 w 2916488"/>
                            <a:gd name="connsiteY3" fmla="*/ 576358 h 579825"/>
                            <a:gd name="connsiteX4" fmla="*/ 373 w 2916488"/>
                            <a:gd name="connsiteY4" fmla="*/ 0 h 579825"/>
                            <a:gd name="connsiteX0" fmla="*/ 373 w 2914696"/>
                            <a:gd name="connsiteY0" fmla="*/ 0 h 579825"/>
                            <a:gd name="connsiteX1" fmla="*/ 2914696 w 2914696"/>
                            <a:gd name="connsiteY1" fmla="*/ 5236 h 579825"/>
                            <a:gd name="connsiteX2" fmla="*/ 2622569 w 2914696"/>
                            <a:gd name="connsiteY2" fmla="*/ 579825 h 579825"/>
                            <a:gd name="connsiteX3" fmla="*/ 568 w 2914696"/>
                            <a:gd name="connsiteY3" fmla="*/ 576358 h 579825"/>
                            <a:gd name="connsiteX4" fmla="*/ 373 w 2914696"/>
                            <a:gd name="connsiteY4" fmla="*/ 0 h 579825"/>
                            <a:gd name="connsiteX0" fmla="*/ 373 w 2914696"/>
                            <a:gd name="connsiteY0" fmla="*/ 0 h 579825"/>
                            <a:gd name="connsiteX1" fmla="*/ 2914696 w 2914696"/>
                            <a:gd name="connsiteY1" fmla="*/ 2636 h 579825"/>
                            <a:gd name="connsiteX2" fmla="*/ 2622569 w 2914696"/>
                            <a:gd name="connsiteY2" fmla="*/ 579825 h 579825"/>
                            <a:gd name="connsiteX3" fmla="*/ 568 w 2914696"/>
                            <a:gd name="connsiteY3" fmla="*/ 576358 h 579825"/>
                            <a:gd name="connsiteX4" fmla="*/ 373 w 2914696"/>
                            <a:gd name="connsiteY4" fmla="*/ 0 h 579825"/>
                            <a:gd name="connsiteX0" fmla="*/ 373 w 2918281"/>
                            <a:gd name="connsiteY0" fmla="*/ 0 h 579825"/>
                            <a:gd name="connsiteX1" fmla="*/ 2918281 w 2918281"/>
                            <a:gd name="connsiteY1" fmla="*/ 35 h 579825"/>
                            <a:gd name="connsiteX2" fmla="*/ 2622569 w 2918281"/>
                            <a:gd name="connsiteY2" fmla="*/ 579825 h 579825"/>
                            <a:gd name="connsiteX3" fmla="*/ 568 w 2918281"/>
                            <a:gd name="connsiteY3" fmla="*/ 576358 h 579825"/>
                            <a:gd name="connsiteX4" fmla="*/ 373 w 2918281"/>
                            <a:gd name="connsiteY4" fmla="*/ 0 h 5798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918281" h="579825">
                              <a:moveTo>
                                <a:pt x="373" y="0"/>
                              </a:moveTo>
                              <a:lnTo>
                                <a:pt x="2918281" y="35"/>
                              </a:lnTo>
                              <a:lnTo>
                                <a:pt x="2622569" y="579825"/>
                              </a:lnTo>
                              <a:lnTo>
                                <a:pt x="568" y="576358"/>
                              </a:lnTo>
                              <a:cubicBezTo>
                                <a:pt x="1935" y="381759"/>
                                <a:pt x="-994" y="194599"/>
                                <a:pt x="37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BBD0A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1EACA" id="Pentagon 19" o:spid="_x0000_s1026" style="position:absolute;margin-left:196.3pt;margin-top:-74pt;width:247.5pt;height:36.9pt;rotation:180;flip:y;z-index:25166336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918281,579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" path="m373,l2918281,35,2622569,579825,568,576358c1935,381759,-994,194599,373,xe" fillcolor="#bbd0a9" stroked="f" strokeweight="1pt">
                <v:stroke joinstyle="miter"/>
                <v:path arrowok="t" o:connecttype="custom" o:connectlocs="402,0;3143250,28;2824742,468630;612,465828;402,0" o:connectangles="0,0,0,0,0"/>
                <w10:wrap anchorx="page"/>
              </v:shape>
            </w:pict>
          </mc:Fallback>
        </mc:AlternateContent>
      </w:r>
      <w:r w:rsidRPr="00636F7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752684" wp14:editId="1147CA9D">
                <wp:simplePos x="0" y="0"/>
                <wp:positionH relativeFrom="column">
                  <wp:posOffset>-905510</wp:posOffset>
                </wp:positionH>
                <wp:positionV relativeFrom="paragraph">
                  <wp:posOffset>-914400</wp:posOffset>
                </wp:positionV>
                <wp:extent cx="2915920" cy="1136650"/>
                <wp:effectExtent l="0" t="0" r="0" b="6350"/>
                <wp:wrapNone/>
                <wp:docPr id="24" name="Pentago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5920" cy="1136650"/>
                        </a:xfrm>
                        <a:prstGeom prst="homePlate">
                          <a:avLst>
                            <a:gd name="adj" fmla="val 32422"/>
                          </a:avLst>
                        </a:prstGeom>
                        <a:solidFill>
                          <a:srgbClr val="FBF3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084A4C30" id="_x0000_t15" coordsize="21600,21600" o:spt="15" adj="16200" path="m@0,l,,,21600@0,21600,21600,10800xe">
                <v:stroke joinstyle="miter"/>
                <v:formulas>
                  <v:f eqn="val #0"/>
                  <v:f eqn="prod #0 1 2"/>
                </v:formulas>
                <v:path gradientshapeok="t" o:connecttype="custom" o:connectlocs="@1,0;0,10800;@1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Pentagon 5" o:spid="_x0000_s1026" type="#_x0000_t15" style="position:absolute;margin-left:-71.3pt;margin-top:-1in;width:229.6pt;height:89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" adj="18870" fillcolor="#fbf3e0" stroked="f" strokeweight="1pt"/>
            </w:pict>
          </mc:Fallback>
        </mc:AlternateContent>
      </w:r>
      <w:r>
        <w:rPr>
          <w:noProof/>
          <w:sz w:val="36"/>
          <w:szCs w:val="36"/>
        </w:rPr>
        <w:drawing>
          <wp:anchor distT="0" distB="0" distL="114300" distR="114300" simplePos="0" relativeHeight="251673600" behindDoc="0" locked="0" layoutInCell="1" allowOverlap="1" wp14:anchorId="202D974C" wp14:editId="248E0918">
            <wp:simplePos x="0" y="0"/>
            <wp:positionH relativeFrom="column">
              <wp:posOffset>-717551</wp:posOffset>
            </wp:positionH>
            <wp:positionV relativeFrom="paragraph">
              <wp:posOffset>-768350</wp:posOffset>
            </wp:positionV>
            <wp:extent cx="2452155" cy="761904"/>
            <wp:effectExtent l="0" t="0" r="0" b="635"/>
            <wp:wrapNone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204" b="39726"/>
                    <a:stretch/>
                  </pic:blipFill>
                  <pic:spPr bwMode="auto">
                    <a:xfrm>
                      <a:off x="0" y="0"/>
                      <a:ext cx="2464787" cy="7658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6F7F" w:rsidRPr="00636F7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C701AB" wp14:editId="3EA31F63">
                <wp:simplePos x="0" y="0"/>
                <wp:positionH relativeFrom="page">
                  <wp:align>right</wp:align>
                </wp:positionH>
                <wp:positionV relativeFrom="paragraph">
                  <wp:posOffset>-975360</wp:posOffset>
                </wp:positionV>
                <wp:extent cx="7772400" cy="979805"/>
                <wp:effectExtent l="0" t="0" r="0" b="0"/>
                <wp:wrapNone/>
                <wp:docPr id="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979805"/>
                        </a:xfrm>
                        <a:prstGeom prst="rect">
                          <a:avLst/>
                        </a:prstGeom>
                        <a:solidFill>
                          <a:srgbClr val="34738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7AB626" id="Rectangle 4" o:spid="_x0000_s1026" style="position:absolute;margin-left:560.8pt;margin-top:-76.8pt;width:612pt;height:77.1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" fillcolor="#34738f" stroked="f" strokeweight="1pt">
                <w10:wrap anchorx="page"/>
              </v:rect>
            </w:pict>
          </mc:Fallback>
        </mc:AlternateContent>
      </w:r>
      <w:r w:rsidR="00FE7164">
        <w:t>Nurtur</w:t>
      </w:r>
      <w:r w:rsidR="00FE7164" w:rsidRPr="00FE7164">
        <w:rPr>
          <w:sz w:val="36"/>
          <w:szCs w:val="36"/>
        </w:rPr>
        <w:t xml:space="preserve">e </w:t>
      </w:r>
    </w:p>
    <w:p w14:paraId="2944B943" w14:textId="2F46B2DB" w:rsidR="0014302B" w:rsidRDefault="000778ED" w:rsidP="00FE7164">
      <w:pPr>
        <w:jc w:val="center"/>
        <w:rPr>
          <w:sz w:val="36"/>
          <w:szCs w:val="36"/>
        </w:rPr>
      </w:pPr>
      <w:r w:rsidRPr="000778ED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202065EF" wp14:editId="232DAEE0">
                <wp:simplePos x="0" y="0"/>
                <wp:positionH relativeFrom="column">
                  <wp:posOffset>4305935</wp:posOffset>
                </wp:positionH>
                <wp:positionV relativeFrom="paragraph">
                  <wp:posOffset>7793355</wp:posOffset>
                </wp:positionV>
                <wp:extent cx="2360930" cy="1404620"/>
                <wp:effectExtent l="0" t="0" r="0" b="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451E3C" w14:textId="77777777" w:rsidR="000778ED" w:rsidRPr="000778ED" w:rsidRDefault="000778ED" w:rsidP="000778ED">
                            <w:pPr>
                              <w:pStyle w:val="NoSpacing"/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0778ED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For more information please contact Lisa Krause </w:t>
                            </w:r>
                            <w:hyperlink r:id="rId11" w:history="1">
                              <w:r w:rsidRPr="000778ED">
                                <w:rPr>
                                  <w:rStyle w:val="Hyperlink"/>
                                  <w:i/>
                                  <w:iCs/>
                                  <w:sz w:val="20"/>
                                  <w:szCs w:val="20"/>
                                </w:rPr>
                                <w:t>lisa@parentcoachconnection.com</w:t>
                              </w:r>
                            </w:hyperlink>
                          </w:p>
                          <w:p w14:paraId="70C61188" w14:textId="77777777" w:rsidR="000778ED" w:rsidRPr="000778ED" w:rsidRDefault="000778ED" w:rsidP="000778ED">
                            <w:pPr>
                              <w:pStyle w:val="NoSpacing"/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0778ED">
                              <w:rPr>
                                <w:i/>
                                <w:i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763-438-1093</w:t>
                            </w:r>
                          </w:p>
                          <w:p w14:paraId="18E49CEF" w14:textId="488350F8" w:rsidR="000778ED" w:rsidRPr="000778ED" w:rsidRDefault="000778ED" w:rsidP="000778ED">
                            <w:pPr>
                              <w:pStyle w:val="NoSpacing"/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0778ED">
                              <w:rPr>
                                <w:i/>
                                <w:i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12" w:history="1">
                              <w:r w:rsidRPr="000778ED">
                                <w:rPr>
                                  <w:rStyle w:val="Hyperlink"/>
                                  <w:i/>
                                  <w:iCs/>
                                  <w:sz w:val="20"/>
                                  <w:szCs w:val="20"/>
                                </w:rPr>
                                <w:t>www.parentcoachconnection.com</w:t>
                              </w:r>
                            </w:hyperlink>
                          </w:p>
                          <w:p w14:paraId="1565468E" w14:textId="77777777" w:rsidR="000778ED" w:rsidRDefault="000778ED" w:rsidP="000778ED"/>
                          <w:p w14:paraId="10AAE756" w14:textId="67199527" w:rsidR="000778ED" w:rsidRDefault="000778E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065EF" id="_x0000_s1027" type="#_x0000_t202" style="position:absolute;left:0;text-align:left;margin-left:339.05pt;margin-top:613.65pt;width:185.9pt;height:110.6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" filled="f" stroked="f">
                <v:textbox style="mso-fit-shape-to-text:t">
                  <w:txbxContent>
                    <w:p w14:paraId="69451E3C" w14:textId="77777777" w:rsidR="000778ED" w:rsidRPr="000778ED" w:rsidRDefault="000778ED" w:rsidP="000778ED">
                      <w:pPr>
                        <w:pStyle w:val="NoSpacing"/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0778ED">
                        <w:rPr>
                          <w:i/>
                          <w:iCs/>
                          <w:sz w:val="20"/>
                          <w:szCs w:val="20"/>
                        </w:rPr>
                        <w:t xml:space="preserve">For more </w:t>
                      </w:r>
                      <w:proofErr w:type="gramStart"/>
                      <w:r w:rsidRPr="000778ED">
                        <w:rPr>
                          <w:i/>
                          <w:iCs/>
                          <w:sz w:val="20"/>
                          <w:szCs w:val="20"/>
                        </w:rPr>
                        <w:t>information</w:t>
                      </w:r>
                      <w:proofErr w:type="gramEnd"/>
                      <w:r w:rsidRPr="000778ED">
                        <w:rPr>
                          <w:i/>
                          <w:iCs/>
                          <w:sz w:val="20"/>
                          <w:szCs w:val="20"/>
                        </w:rPr>
                        <w:t xml:space="preserve"> please contact Lisa Krause </w:t>
                      </w:r>
                      <w:hyperlink r:id="rId13" w:history="1">
                        <w:r w:rsidRPr="000778ED">
                          <w:rPr>
                            <w:rStyle w:val="Hyperlink"/>
                            <w:i/>
                            <w:iCs/>
                            <w:sz w:val="20"/>
                            <w:szCs w:val="20"/>
                          </w:rPr>
                          <w:t>lisa@parentcoachconnection.com</w:t>
                        </w:r>
                      </w:hyperlink>
                    </w:p>
                    <w:p w14:paraId="70C61188" w14:textId="77777777" w:rsidR="000778ED" w:rsidRPr="000778ED" w:rsidRDefault="000778ED" w:rsidP="000778ED">
                      <w:pPr>
                        <w:pStyle w:val="NoSpacing"/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0778ED">
                        <w:rPr>
                          <w:i/>
                          <w:i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sz w:val="20"/>
                          <w:szCs w:val="20"/>
                        </w:rPr>
                        <w:t>763-438-1093</w:t>
                      </w:r>
                    </w:p>
                    <w:p w14:paraId="18E49CEF" w14:textId="488350F8" w:rsidR="000778ED" w:rsidRPr="000778ED" w:rsidRDefault="000778ED" w:rsidP="000778ED">
                      <w:pPr>
                        <w:pStyle w:val="NoSpacing"/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0778ED">
                        <w:rPr>
                          <w:i/>
                          <w:i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hyperlink r:id="rId14" w:history="1">
                        <w:r w:rsidRPr="000778ED">
                          <w:rPr>
                            <w:rStyle w:val="Hyperlink"/>
                            <w:i/>
                            <w:iCs/>
                            <w:sz w:val="20"/>
                            <w:szCs w:val="20"/>
                          </w:rPr>
                          <w:t>www.parentcoachconnection.com</w:t>
                        </w:r>
                      </w:hyperlink>
                    </w:p>
                    <w:p w14:paraId="1565468E" w14:textId="77777777" w:rsidR="000778ED" w:rsidRDefault="000778ED" w:rsidP="000778ED"/>
                    <w:p w14:paraId="10AAE756" w14:textId="67199527" w:rsidR="000778ED" w:rsidRDefault="000778ED"/>
                  </w:txbxContent>
                </v:textbox>
              </v:shape>
            </w:pict>
          </mc:Fallback>
        </mc:AlternateContent>
      </w:r>
      <w:r w:rsidR="00A706D9" w:rsidRPr="00FE7164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49F217A" wp14:editId="3F9190CA">
                <wp:simplePos x="0" y="0"/>
                <wp:positionH relativeFrom="page">
                  <wp:posOffset>241300</wp:posOffset>
                </wp:positionH>
                <wp:positionV relativeFrom="paragraph">
                  <wp:posOffset>7823200</wp:posOffset>
                </wp:positionV>
                <wp:extent cx="3924300" cy="603250"/>
                <wp:effectExtent l="0" t="0" r="0" b="63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24300" cy="603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F6E15F" w14:textId="77777777" w:rsidR="000778ED" w:rsidRPr="000778ED" w:rsidRDefault="00A706D9" w:rsidP="000778ED">
                            <w:pPr>
                              <w:pStyle w:val="NoSpacing"/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Handout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©JI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Consults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from How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Much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Is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Too Much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Leaders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Guide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by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Jean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Illsley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pacing w:val="-6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Clarke</w:t>
                            </w:r>
                            <w:r w:rsidR="000778ED"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48986D05" w14:textId="4077A489" w:rsidR="00A706D9" w:rsidRPr="000778ED" w:rsidRDefault="000778ED" w:rsidP="000778ED">
                            <w:pPr>
                              <w:pStyle w:val="NoSpacing"/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Permission to reproduce</w:t>
                            </w:r>
                            <w:r w:rsidR="00A706D9" w:rsidRPr="000778ED">
                              <w:rPr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for educational purpos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9F217A" id="_x0000_s1028" type="#_x0000_t202" style="position:absolute;left:0;text-align:left;margin-left:19pt;margin-top:616pt;width:309pt;height:47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" filled="f" stroked="f">
                <v:textbox>
                  <w:txbxContent>
                    <w:p w14:paraId="15F6E15F" w14:textId="77777777" w:rsidR="000778ED" w:rsidRPr="000778ED" w:rsidRDefault="00A706D9" w:rsidP="000778ED">
                      <w:pPr>
                        <w:pStyle w:val="NoSpacing"/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</w:pP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Handout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©JI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7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Consults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from How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Much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Is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Too Much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Leaders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Guide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by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Jean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Illsley</w:t>
                      </w:r>
                      <w:proofErr w:type="spellEnd"/>
                      <w:r w:rsidRPr="000778ED">
                        <w:rPr>
                          <w:i/>
                          <w:iCs/>
                          <w:color w:val="FFFFFF" w:themeColor="background1"/>
                          <w:spacing w:val="-6"/>
                          <w:sz w:val="16"/>
                          <w:szCs w:val="16"/>
                        </w:rPr>
                        <w:t xml:space="preserve"> </w:t>
                      </w: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Clarke</w:t>
                      </w:r>
                      <w:r w:rsidR="000778ED"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.</w:t>
                      </w:r>
                    </w:p>
                    <w:p w14:paraId="48986D05" w14:textId="4077A489" w:rsidR="00A706D9" w:rsidRPr="000778ED" w:rsidRDefault="000778ED" w:rsidP="000778ED">
                      <w:pPr>
                        <w:pStyle w:val="NoSpacing"/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</w:pPr>
                      <w:r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Permission to reproduce</w:t>
                      </w:r>
                      <w:r w:rsidR="00A706D9" w:rsidRPr="000778ED">
                        <w:rPr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 xml:space="preserve"> for educational purposes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706D9" w:rsidRPr="00FE7164">
        <w:rPr>
          <w:noProof/>
        </w:rPr>
        <mc:AlternateContent>
          <mc:Choice Requires="wps">
            <w:drawing>
              <wp:anchor distT="0" distB="0" distL="114300" distR="114300" simplePos="0" relativeHeight="251662335" behindDoc="0" locked="0" layoutInCell="1" allowOverlap="1" wp14:anchorId="0CEEAEAA" wp14:editId="4E81FA8D">
                <wp:simplePos x="0" y="0"/>
                <wp:positionH relativeFrom="page">
                  <wp:posOffset>15239</wp:posOffset>
                </wp:positionH>
                <wp:positionV relativeFrom="paragraph">
                  <wp:posOffset>7797800</wp:posOffset>
                </wp:positionV>
                <wp:extent cx="7773035" cy="934085"/>
                <wp:effectExtent l="0" t="0" r="0" b="0"/>
                <wp:wrapNone/>
                <wp:docPr id="27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7773035" cy="934085"/>
                        </a:xfrm>
                        <a:prstGeom prst="rect">
                          <a:avLst/>
                        </a:prstGeom>
                        <a:solidFill>
                          <a:srgbClr val="34738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8A0140" id="Rectangle 20" o:spid="_x0000_s1026" style="position:absolute;margin-left:1.2pt;margin-top:614pt;width:612.05pt;height:73.55pt;flip:x;z-index:25166233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" fillcolor="#34738f" stroked="f" strokeweight="1pt">
                <w10:wrap anchorx="page"/>
              </v:rect>
            </w:pict>
          </mc:Fallback>
        </mc:AlternateContent>
      </w:r>
      <w:r w:rsidR="00FE7164">
        <w:rPr>
          <w:sz w:val="36"/>
          <w:szCs w:val="36"/>
        </w:rPr>
        <w:t xml:space="preserve">Nurture </w:t>
      </w:r>
      <w:r w:rsidR="00FE7164" w:rsidRPr="00FE7164">
        <w:rPr>
          <w:sz w:val="36"/>
          <w:szCs w:val="36"/>
        </w:rPr>
        <w:t>Highway Examples</w:t>
      </w:r>
    </w:p>
    <w:p w14:paraId="04C95EF7" w14:textId="5E2CD93C" w:rsidR="000778ED" w:rsidRPr="00FE7164" w:rsidRDefault="0020585F" w:rsidP="00FE7164">
      <w:pPr>
        <w:jc w:val="center"/>
        <w:rPr>
          <w:sz w:val="36"/>
          <w:szCs w:val="36"/>
        </w:rPr>
      </w:pPr>
      <w:r w:rsidRPr="00FE716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27BE699" wp14:editId="1D6030EF">
                <wp:simplePos x="0" y="0"/>
                <wp:positionH relativeFrom="column">
                  <wp:posOffset>3930650</wp:posOffset>
                </wp:positionH>
                <wp:positionV relativeFrom="paragraph">
                  <wp:posOffset>7183120</wp:posOffset>
                </wp:positionV>
                <wp:extent cx="2952750" cy="1136650"/>
                <wp:effectExtent l="0" t="0" r="0" b="6350"/>
                <wp:wrapNone/>
                <wp:docPr id="28" name="Pentagon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952750" cy="1136650"/>
                        </a:xfrm>
                        <a:prstGeom prst="homePlate">
                          <a:avLst>
                            <a:gd name="adj" fmla="val 32422"/>
                          </a:avLst>
                        </a:prstGeom>
                        <a:solidFill>
                          <a:srgbClr val="EABF6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90FFF3" id="Pentagon 21" o:spid="_x0000_s1026" type="#_x0000_t15" style="position:absolute;margin-left:309.5pt;margin-top:565.6pt;width:232.5pt;height:89.5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" adj="18904" fillcolor="#eabf61" stroked="f" strokeweight="1pt"/>
            </w:pict>
          </mc:Fallback>
        </mc:AlternateContent>
      </w:r>
      <w:r w:rsidRPr="00FE7164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D48BB92" wp14:editId="5FD2FDCB">
                <wp:simplePos x="0" y="0"/>
                <wp:positionH relativeFrom="page">
                  <wp:align>left</wp:align>
                </wp:positionH>
                <wp:positionV relativeFrom="paragraph">
                  <wp:posOffset>7805420</wp:posOffset>
                </wp:positionV>
                <wp:extent cx="3101340" cy="533400"/>
                <wp:effectExtent l="0" t="0" r="3810" b="0"/>
                <wp:wrapNone/>
                <wp:docPr id="29" name="Pentagon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3101340" cy="533400"/>
                        </a:xfrm>
                        <a:custGeom>
                          <a:avLst/>
                          <a:gdLst>
                            <a:gd name="connsiteX0" fmla="*/ 0 w 2915920"/>
                            <a:gd name="connsiteY0" fmla="*/ 0 h 1137044"/>
                            <a:gd name="connsiteX1" fmla="*/ 2547268 w 2915920"/>
                            <a:gd name="connsiteY1" fmla="*/ 0 h 1137044"/>
                            <a:gd name="connsiteX2" fmla="*/ 2915920 w 2915920"/>
                            <a:gd name="connsiteY2" fmla="*/ 568522 h 1137044"/>
                            <a:gd name="connsiteX3" fmla="*/ 2547268 w 2915920"/>
                            <a:gd name="connsiteY3" fmla="*/ 1137044 h 1137044"/>
                            <a:gd name="connsiteX4" fmla="*/ 0 w 2915920"/>
                            <a:gd name="connsiteY4" fmla="*/ 1137044 h 1137044"/>
                            <a:gd name="connsiteX5" fmla="*/ 0 w 2915920"/>
                            <a:gd name="connsiteY5" fmla="*/ 0 h 1137044"/>
                            <a:gd name="connsiteX0" fmla="*/ 0 w 2915920"/>
                            <a:gd name="connsiteY0" fmla="*/ 0 h 1137044"/>
                            <a:gd name="connsiteX1" fmla="*/ 2915920 w 2915920"/>
                            <a:gd name="connsiteY1" fmla="*/ 568522 h 1137044"/>
                            <a:gd name="connsiteX2" fmla="*/ 2547268 w 2915920"/>
                            <a:gd name="connsiteY2" fmla="*/ 1137044 h 1137044"/>
                            <a:gd name="connsiteX3" fmla="*/ 0 w 2915920"/>
                            <a:gd name="connsiteY3" fmla="*/ 1137044 h 1137044"/>
                            <a:gd name="connsiteX4" fmla="*/ 0 w 2915920"/>
                            <a:gd name="connsiteY4" fmla="*/ 0 h 1137044"/>
                            <a:gd name="connsiteX0" fmla="*/ 23150 w 2915920"/>
                            <a:gd name="connsiteY0" fmla="*/ 0 h 616183"/>
                            <a:gd name="connsiteX1" fmla="*/ 2915920 w 2915920"/>
                            <a:gd name="connsiteY1" fmla="*/ 47661 h 616183"/>
                            <a:gd name="connsiteX2" fmla="*/ 2547268 w 2915920"/>
                            <a:gd name="connsiteY2" fmla="*/ 616183 h 616183"/>
                            <a:gd name="connsiteX3" fmla="*/ 0 w 2915920"/>
                            <a:gd name="connsiteY3" fmla="*/ 616183 h 616183"/>
                            <a:gd name="connsiteX4" fmla="*/ 23150 w 2915920"/>
                            <a:gd name="connsiteY4" fmla="*/ 0 h 616183"/>
                            <a:gd name="connsiteX0" fmla="*/ 9815 w 2915920"/>
                            <a:gd name="connsiteY0" fmla="*/ 0 h 591418"/>
                            <a:gd name="connsiteX1" fmla="*/ 2915920 w 2915920"/>
                            <a:gd name="connsiteY1" fmla="*/ 22896 h 591418"/>
                            <a:gd name="connsiteX2" fmla="*/ 2547268 w 2915920"/>
                            <a:gd name="connsiteY2" fmla="*/ 591418 h 591418"/>
                            <a:gd name="connsiteX3" fmla="*/ 0 w 2915920"/>
                            <a:gd name="connsiteY3" fmla="*/ 591418 h 591418"/>
                            <a:gd name="connsiteX4" fmla="*/ 9815 w 2915920"/>
                            <a:gd name="connsiteY4" fmla="*/ 0 h 591418"/>
                            <a:gd name="connsiteX0" fmla="*/ 4100 w 2915920"/>
                            <a:gd name="connsiteY0" fmla="*/ 0 h 583798"/>
                            <a:gd name="connsiteX1" fmla="*/ 2915920 w 2915920"/>
                            <a:gd name="connsiteY1" fmla="*/ 15276 h 583798"/>
                            <a:gd name="connsiteX2" fmla="*/ 2547268 w 2915920"/>
                            <a:gd name="connsiteY2" fmla="*/ 583798 h 583798"/>
                            <a:gd name="connsiteX3" fmla="*/ 0 w 2915920"/>
                            <a:gd name="connsiteY3" fmla="*/ 583798 h 583798"/>
                            <a:gd name="connsiteX4" fmla="*/ 4100 w 2915920"/>
                            <a:gd name="connsiteY4" fmla="*/ 0 h 583798"/>
                            <a:gd name="connsiteX0" fmla="*/ 2195 w 2915920"/>
                            <a:gd name="connsiteY0" fmla="*/ 0 h 574273"/>
                            <a:gd name="connsiteX1" fmla="*/ 2915920 w 2915920"/>
                            <a:gd name="connsiteY1" fmla="*/ 5751 h 574273"/>
                            <a:gd name="connsiteX2" fmla="*/ 2547268 w 2915920"/>
                            <a:gd name="connsiteY2" fmla="*/ 574273 h 574273"/>
                            <a:gd name="connsiteX3" fmla="*/ 0 w 2915920"/>
                            <a:gd name="connsiteY3" fmla="*/ 574273 h 574273"/>
                            <a:gd name="connsiteX4" fmla="*/ 2195 w 2915920"/>
                            <a:gd name="connsiteY4" fmla="*/ 0 h 574273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547268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630364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71883"/>
                            <a:gd name="connsiteX1" fmla="*/ 2915920 w 2915920"/>
                            <a:gd name="connsiteY1" fmla="*/ 36 h 571883"/>
                            <a:gd name="connsiteX2" fmla="*/ 2703847 w 2915920"/>
                            <a:gd name="connsiteY2" fmla="*/ 571883 h 571883"/>
                            <a:gd name="connsiteX3" fmla="*/ 0 w 2915920"/>
                            <a:gd name="connsiteY3" fmla="*/ 568558 h 571883"/>
                            <a:gd name="connsiteX4" fmla="*/ 2195 w 2915920"/>
                            <a:gd name="connsiteY4" fmla="*/ 0 h 571883"/>
                            <a:gd name="connsiteX0" fmla="*/ 2195 w 2915920"/>
                            <a:gd name="connsiteY0" fmla="*/ 0 h 568558"/>
                            <a:gd name="connsiteX1" fmla="*/ 2915920 w 2915920"/>
                            <a:gd name="connsiteY1" fmla="*/ 36 h 568558"/>
                            <a:gd name="connsiteX2" fmla="*/ 2712809 w 2915920"/>
                            <a:gd name="connsiteY2" fmla="*/ 568558 h 568558"/>
                            <a:gd name="connsiteX3" fmla="*/ 0 w 2915920"/>
                            <a:gd name="connsiteY3" fmla="*/ 568558 h 568558"/>
                            <a:gd name="connsiteX4" fmla="*/ 2195 w 2915920"/>
                            <a:gd name="connsiteY4" fmla="*/ 0 h 568558"/>
                            <a:gd name="connsiteX0" fmla="*/ 2195 w 2915920"/>
                            <a:gd name="connsiteY0" fmla="*/ 0 h 572025"/>
                            <a:gd name="connsiteX1" fmla="*/ 2915920 w 2915920"/>
                            <a:gd name="connsiteY1" fmla="*/ 36 h 572025"/>
                            <a:gd name="connsiteX2" fmla="*/ 2622001 w 2915920"/>
                            <a:gd name="connsiteY2" fmla="*/ 572025 h 572025"/>
                            <a:gd name="connsiteX3" fmla="*/ 0 w 2915920"/>
                            <a:gd name="connsiteY3" fmla="*/ 568558 h 572025"/>
                            <a:gd name="connsiteX4" fmla="*/ 2195 w 2915920"/>
                            <a:gd name="connsiteY4" fmla="*/ 0 h 572025"/>
                            <a:gd name="connsiteX0" fmla="*/ 373 w 2916488"/>
                            <a:gd name="connsiteY0" fmla="*/ 0 h 572025"/>
                            <a:gd name="connsiteX1" fmla="*/ 2916488 w 2916488"/>
                            <a:gd name="connsiteY1" fmla="*/ 36 h 572025"/>
                            <a:gd name="connsiteX2" fmla="*/ 2622569 w 2916488"/>
                            <a:gd name="connsiteY2" fmla="*/ 572025 h 572025"/>
                            <a:gd name="connsiteX3" fmla="*/ 568 w 2916488"/>
                            <a:gd name="connsiteY3" fmla="*/ 568558 h 572025"/>
                            <a:gd name="connsiteX4" fmla="*/ 373 w 2916488"/>
                            <a:gd name="connsiteY4" fmla="*/ 0 h 572025"/>
                            <a:gd name="connsiteX0" fmla="*/ 373 w 2916488"/>
                            <a:gd name="connsiteY0" fmla="*/ 0 h 575492"/>
                            <a:gd name="connsiteX1" fmla="*/ 2916488 w 2916488"/>
                            <a:gd name="connsiteY1" fmla="*/ 3503 h 575492"/>
                            <a:gd name="connsiteX2" fmla="*/ 2622569 w 2916488"/>
                            <a:gd name="connsiteY2" fmla="*/ 575492 h 575492"/>
                            <a:gd name="connsiteX3" fmla="*/ 568 w 2916488"/>
                            <a:gd name="connsiteY3" fmla="*/ 572025 h 575492"/>
                            <a:gd name="connsiteX4" fmla="*/ 373 w 2916488"/>
                            <a:gd name="connsiteY4" fmla="*/ 0 h 575492"/>
                            <a:gd name="connsiteX0" fmla="*/ 373 w 2916488"/>
                            <a:gd name="connsiteY0" fmla="*/ 0 h 582426"/>
                            <a:gd name="connsiteX1" fmla="*/ 2916488 w 2916488"/>
                            <a:gd name="connsiteY1" fmla="*/ 10437 h 582426"/>
                            <a:gd name="connsiteX2" fmla="*/ 2622569 w 2916488"/>
                            <a:gd name="connsiteY2" fmla="*/ 582426 h 582426"/>
                            <a:gd name="connsiteX3" fmla="*/ 568 w 2916488"/>
                            <a:gd name="connsiteY3" fmla="*/ 578959 h 582426"/>
                            <a:gd name="connsiteX4" fmla="*/ 373 w 2916488"/>
                            <a:gd name="connsiteY4" fmla="*/ 0 h 582426"/>
                            <a:gd name="connsiteX0" fmla="*/ 373 w 2916488"/>
                            <a:gd name="connsiteY0" fmla="*/ 2564 h 571989"/>
                            <a:gd name="connsiteX1" fmla="*/ 2916488 w 2916488"/>
                            <a:gd name="connsiteY1" fmla="*/ 0 h 571989"/>
                            <a:gd name="connsiteX2" fmla="*/ 2622569 w 2916488"/>
                            <a:gd name="connsiteY2" fmla="*/ 571989 h 571989"/>
                            <a:gd name="connsiteX3" fmla="*/ 568 w 2916488"/>
                            <a:gd name="connsiteY3" fmla="*/ 568522 h 571989"/>
                            <a:gd name="connsiteX4" fmla="*/ 373 w 2916488"/>
                            <a:gd name="connsiteY4" fmla="*/ 2564 h 571989"/>
                            <a:gd name="connsiteX0" fmla="*/ 373 w 2916488"/>
                            <a:gd name="connsiteY0" fmla="*/ 0 h 579825"/>
                            <a:gd name="connsiteX1" fmla="*/ 2916488 w 2916488"/>
                            <a:gd name="connsiteY1" fmla="*/ 7836 h 579825"/>
                            <a:gd name="connsiteX2" fmla="*/ 2622569 w 2916488"/>
                            <a:gd name="connsiteY2" fmla="*/ 579825 h 579825"/>
                            <a:gd name="connsiteX3" fmla="*/ 568 w 2916488"/>
                            <a:gd name="connsiteY3" fmla="*/ 576358 h 579825"/>
                            <a:gd name="connsiteX4" fmla="*/ 373 w 2916488"/>
                            <a:gd name="connsiteY4" fmla="*/ 0 h 579825"/>
                            <a:gd name="connsiteX0" fmla="*/ 373 w 2914696"/>
                            <a:gd name="connsiteY0" fmla="*/ 0 h 579825"/>
                            <a:gd name="connsiteX1" fmla="*/ 2914696 w 2914696"/>
                            <a:gd name="connsiteY1" fmla="*/ 5236 h 579825"/>
                            <a:gd name="connsiteX2" fmla="*/ 2622569 w 2914696"/>
                            <a:gd name="connsiteY2" fmla="*/ 579825 h 579825"/>
                            <a:gd name="connsiteX3" fmla="*/ 568 w 2914696"/>
                            <a:gd name="connsiteY3" fmla="*/ 576358 h 579825"/>
                            <a:gd name="connsiteX4" fmla="*/ 373 w 2914696"/>
                            <a:gd name="connsiteY4" fmla="*/ 0 h 579825"/>
                            <a:gd name="connsiteX0" fmla="*/ 373 w 2914696"/>
                            <a:gd name="connsiteY0" fmla="*/ 0 h 579825"/>
                            <a:gd name="connsiteX1" fmla="*/ 2914696 w 2914696"/>
                            <a:gd name="connsiteY1" fmla="*/ 2636 h 579825"/>
                            <a:gd name="connsiteX2" fmla="*/ 2622569 w 2914696"/>
                            <a:gd name="connsiteY2" fmla="*/ 579825 h 579825"/>
                            <a:gd name="connsiteX3" fmla="*/ 568 w 2914696"/>
                            <a:gd name="connsiteY3" fmla="*/ 576358 h 579825"/>
                            <a:gd name="connsiteX4" fmla="*/ 373 w 2914696"/>
                            <a:gd name="connsiteY4" fmla="*/ 0 h 579825"/>
                            <a:gd name="connsiteX0" fmla="*/ 373 w 2918281"/>
                            <a:gd name="connsiteY0" fmla="*/ 0 h 579825"/>
                            <a:gd name="connsiteX1" fmla="*/ 2918281 w 2918281"/>
                            <a:gd name="connsiteY1" fmla="*/ 35 h 579825"/>
                            <a:gd name="connsiteX2" fmla="*/ 2622569 w 2918281"/>
                            <a:gd name="connsiteY2" fmla="*/ 579825 h 579825"/>
                            <a:gd name="connsiteX3" fmla="*/ 568 w 2918281"/>
                            <a:gd name="connsiteY3" fmla="*/ 576358 h 579825"/>
                            <a:gd name="connsiteX4" fmla="*/ 373 w 2918281"/>
                            <a:gd name="connsiteY4" fmla="*/ 0 h 5798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918281" h="579825">
                              <a:moveTo>
                                <a:pt x="373" y="0"/>
                              </a:moveTo>
                              <a:lnTo>
                                <a:pt x="2918281" y="35"/>
                              </a:lnTo>
                              <a:lnTo>
                                <a:pt x="2622569" y="579825"/>
                              </a:lnTo>
                              <a:lnTo>
                                <a:pt x="568" y="576358"/>
                              </a:lnTo>
                              <a:cubicBezTo>
                                <a:pt x="1935" y="381759"/>
                                <a:pt x="-994" y="194599"/>
                                <a:pt x="37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96E5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E6DB4" id="Pentagon 19" o:spid="_x0000_s1026" style="position:absolute;margin-left:0;margin-top:614.6pt;width:244.2pt;height:42pt;rotation:180;flip:x;z-index:25166848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coordsize="2918281,579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" path="m373,l2918281,35,2622569,579825,568,576358c1935,381759,-994,194599,373,xe" fillcolor="#e96e5c" stroked="f" strokeweight="1pt">
                <v:stroke joinstyle="miter"/>
                <v:path arrowok="t" o:connecttype="custom" o:connectlocs="396,0;3101340,32;2787078,533400;604,530211;396,0" o:connectangles="0,0,0,0,0"/>
                <w10:wrap anchorx="page"/>
              </v:shape>
            </w:pict>
          </mc:Fallback>
        </mc:AlternateContent>
      </w:r>
    </w:p>
    <w:sectPr w:rsidR="000778ED" w:rsidRPr="00FE71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sDAzMjAzMjExMDZS0lEKTi0uzszPAykwrAUAXmZJ0CwAAAA="/>
  </w:docVars>
  <w:rsids>
    <w:rsidRoot w:val="0006283A"/>
    <w:rsid w:val="0006283A"/>
    <w:rsid w:val="000778ED"/>
    <w:rsid w:val="000935D9"/>
    <w:rsid w:val="000A4E56"/>
    <w:rsid w:val="00112765"/>
    <w:rsid w:val="0014302B"/>
    <w:rsid w:val="0020585F"/>
    <w:rsid w:val="00250F76"/>
    <w:rsid w:val="002520CE"/>
    <w:rsid w:val="00254F70"/>
    <w:rsid w:val="00255A75"/>
    <w:rsid w:val="0026774B"/>
    <w:rsid w:val="003B5376"/>
    <w:rsid w:val="00571920"/>
    <w:rsid w:val="00636F7F"/>
    <w:rsid w:val="00654F10"/>
    <w:rsid w:val="0074243F"/>
    <w:rsid w:val="007A20CC"/>
    <w:rsid w:val="00826C43"/>
    <w:rsid w:val="00873625"/>
    <w:rsid w:val="00953621"/>
    <w:rsid w:val="00984CD0"/>
    <w:rsid w:val="00A706D9"/>
    <w:rsid w:val="00C13838"/>
    <w:rsid w:val="00C60162"/>
    <w:rsid w:val="00CB4460"/>
    <w:rsid w:val="00D6732B"/>
    <w:rsid w:val="00DA0F07"/>
    <w:rsid w:val="00DB2367"/>
    <w:rsid w:val="00DF4857"/>
    <w:rsid w:val="00E53D5D"/>
    <w:rsid w:val="00E74633"/>
    <w:rsid w:val="00F23666"/>
    <w:rsid w:val="00F421CD"/>
    <w:rsid w:val="00F44F31"/>
    <w:rsid w:val="00FB20C8"/>
    <w:rsid w:val="00FE7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6DBF1"/>
  <w15:chartTrackingRefBased/>
  <w15:docId w15:val="{71BDDAF2-A5C6-4869-9447-986C2F9D8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28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706D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706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06D9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95362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Strong">
    <w:name w:val="Strong"/>
    <w:basedOn w:val="DefaultParagraphFont"/>
    <w:uiPriority w:val="22"/>
    <w:qFormat/>
    <w:rsid w:val="0020585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0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mailto:lisa@parentcoachconnection.co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hyperlink" Target="http://www.parentcoachconnection.com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mailto:lisa@parentcoachconnection.com" TargetMode="External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hyperlink" Target="http://www.parentcoachconnecti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Bauer</dc:creator>
  <cp:keywords/>
  <dc:description/>
  <cp:lastModifiedBy>Lisa Krause</cp:lastModifiedBy>
  <cp:revision>3</cp:revision>
  <cp:lastPrinted>2022-03-02T19:25:00Z</cp:lastPrinted>
  <dcterms:created xsi:type="dcterms:W3CDTF">2022-04-13T14:34:00Z</dcterms:created>
  <dcterms:modified xsi:type="dcterms:W3CDTF">2022-04-24T16:55:00Z</dcterms:modified>
</cp:coreProperties>
</file>